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9B565" w14:textId="77777777" w:rsidR="00F46FF0" w:rsidRDefault="00F46FF0"/>
    <w:p w14:paraId="322C5C7C" w14:textId="6AAAB7ED" w:rsidR="00F46FF0" w:rsidRPr="00F46FF0" w:rsidRDefault="00F46FF0" w:rsidP="00F46FF0">
      <w:pPr>
        <w:jc w:val="center"/>
        <w:rPr>
          <w:b/>
          <w:bCs/>
          <w:sz w:val="28"/>
          <w:szCs w:val="28"/>
        </w:rPr>
      </w:pPr>
      <w:proofErr w:type="spellStart"/>
      <w:r w:rsidRPr="00F46FF0">
        <w:rPr>
          <w:b/>
          <w:bCs/>
          <w:sz w:val="28"/>
          <w:szCs w:val="28"/>
        </w:rPr>
        <w:t>Grille</w:t>
      </w:r>
      <w:proofErr w:type="spellEnd"/>
      <w:r w:rsidRPr="00F46FF0">
        <w:rPr>
          <w:b/>
          <w:bCs/>
          <w:sz w:val="28"/>
          <w:szCs w:val="28"/>
        </w:rPr>
        <w:t xml:space="preserve"> </w:t>
      </w:r>
      <w:proofErr w:type="spellStart"/>
      <w:r w:rsidRPr="00F46FF0">
        <w:rPr>
          <w:b/>
          <w:bCs/>
          <w:sz w:val="28"/>
          <w:szCs w:val="28"/>
        </w:rPr>
        <w:t>d’évaluation</w:t>
      </w:r>
      <w:proofErr w:type="spellEnd"/>
      <w:r w:rsidRPr="00F46FF0"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pour</w:t>
      </w:r>
      <w:proofErr w:type="spellEnd"/>
      <w:r>
        <w:rPr>
          <w:b/>
          <w:bCs/>
          <w:sz w:val="28"/>
          <w:szCs w:val="28"/>
        </w:rPr>
        <w:t xml:space="preserve"> les </w:t>
      </w:r>
      <w:proofErr w:type="spellStart"/>
      <w:r>
        <w:rPr>
          <w:b/>
          <w:bCs/>
          <w:sz w:val="28"/>
          <w:szCs w:val="28"/>
        </w:rPr>
        <w:t>olympiades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en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langue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française</w:t>
      </w:r>
      <w:proofErr w:type="spellEnd"/>
      <w:r>
        <w:rPr>
          <w:b/>
          <w:bCs/>
          <w:sz w:val="28"/>
          <w:szCs w:val="28"/>
        </w:rPr>
        <w:t xml:space="preserve"> </w:t>
      </w:r>
      <w:r w:rsidRPr="00F46FF0">
        <w:rPr>
          <w:b/>
          <w:bCs/>
          <w:sz w:val="28"/>
          <w:szCs w:val="28"/>
        </w:rPr>
        <w:t>(</w:t>
      </w:r>
      <w:proofErr w:type="spellStart"/>
      <w:r w:rsidRPr="00F46FF0">
        <w:rPr>
          <w:b/>
          <w:bCs/>
          <w:sz w:val="28"/>
          <w:szCs w:val="28"/>
        </w:rPr>
        <w:t>toutes</w:t>
      </w:r>
      <w:proofErr w:type="spellEnd"/>
      <w:r w:rsidRPr="00F46FF0">
        <w:rPr>
          <w:b/>
          <w:bCs/>
          <w:sz w:val="28"/>
          <w:szCs w:val="28"/>
        </w:rPr>
        <w:t xml:space="preserve"> </w:t>
      </w:r>
      <w:r w:rsidRPr="00F46FF0">
        <w:rPr>
          <w:b/>
          <w:bCs/>
          <w:sz w:val="28"/>
          <w:szCs w:val="28"/>
        </w:rPr>
        <w:t xml:space="preserve">les </w:t>
      </w:r>
      <w:proofErr w:type="spellStart"/>
      <w:r w:rsidRPr="00F46FF0">
        <w:rPr>
          <w:b/>
          <w:bCs/>
          <w:sz w:val="28"/>
          <w:szCs w:val="28"/>
        </w:rPr>
        <w:t>catégories</w:t>
      </w:r>
      <w:proofErr w:type="spellEnd"/>
      <w:r w:rsidRPr="00F46FF0">
        <w:rPr>
          <w:b/>
          <w:bCs/>
          <w:sz w:val="28"/>
          <w:szCs w:val="28"/>
        </w:rPr>
        <w:t>)</w:t>
      </w:r>
    </w:p>
    <w:tbl>
      <w:tblPr>
        <w:tblW w:w="156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20"/>
        <w:gridCol w:w="761"/>
        <w:gridCol w:w="818"/>
        <w:gridCol w:w="848"/>
        <w:gridCol w:w="1262"/>
        <w:gridCol w:w="1086"/>
        <w:gridCol w:w="1607"/>
        <w:gridCol w:w="240"/>
        <w:gridCol w:w="866"/>
        <w:gridCol w:w="599"/>
        <w:gridCol w:w="902"/>
        <w:gridCol w:w="885"/>
        <w:gridCol w:w="169"/>
        <w:gridCol w:w="716"/>
        <w:gridCol w:w="189"/>
        <w:gridCol w:w="156"/>
        <w:gridCol w:w="1761"/>
      </w:tblGrid>
      <w:tr w:rsidR="00F46FF0" w:rsidRPr="00EA73AB" w14:paraId="7253001F" w14:textId="77777777" w:rsidTr="00F46FF0">
        <w:trPr>
          <w:trHeight w:val="269"/>
        </w:trPr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CA03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6809F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1420E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FFB51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8F903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5D6D5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F950D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1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EE50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43DB1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0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85D7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E8171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21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89B1A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</w:tr>
      <w:tr w:rsidR="00EA73AB" w:rsidRPr="00EA73AB" w14:paraId="161D505B" w14:textId="77777777" w:rsidTr="00F46FF0">
        <w:trPr>
          <w:trHeight w:val="564"/>
        </w:trPr>
        <w:tc>
          <w:tcPr>
            <w:tcW w:w="28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hideMark/>
          </w:tcPr>
          <w:p w14:paraId="753890A2" w14:textId="2B4B1EDF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 xml:space="preserve">Nom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 xml:space="preserve"> </w:t>
            </w: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et prémom</w:t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16117BEF" w14:textId="77777777" w:rsidR="00EA73AB" w:rsidRPr="00EA73AB" w:rsidRDefault="00EA73AB" w:rsidP="00044F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Compréhension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37CC34A6" w14:textId="77777777" w:rsidR="00EA73AB" w:rsidRPr="00EA73AB" w:rsidRDefault="00EA73AB" w:rsidP="00044F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Langue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CA051" w14:textId="77777777" w:rsidR="00EA73AB" w:rsidRPr="00EA73AB" w:rsidRDefault="00EA73AB" w:rsidP="00044F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Production écrite</w:t>
            </w:r>
          </w:p>
        </w:tc>
        <w:tc>
          <w:tcPr>
            <w:tcW w:w="9176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151307C2" w14:textId="1341C6B8" w:rsidR="00EA73AB" w:rsidRPr="00EA73AB" w:rsidRDefault="00044FFE" w:rsidP="00044F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 xml:space="preserve">                                         </w:t>
            </w:r>
            <w:r w:rsidR="00EA73AB"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 xml:space="preserve">Productio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 xml:space="preserve"> </w:t>
            </w:r>
            <w:r w:rsidR="00EA73AB"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orale en interaction</w:t>
            </w:r>
          </w:p>
        </w:tc>
      </w:tr>
      <w:tr w:rsidR="00F46FF0" w:rsidRPr="00EA73AB" w14:paraId="36F9369E" w14:textId="77777777" w:rsidTr="00F46FF0">
        <w:trPr>
          <w:trHeight w:val="564"/>
        </w:trPr>
        <w:tc>
          <w:tcPr>
            <w:tcW w:w="28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A07358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5F15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oral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B7EED2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écrite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D51B6D2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sous-total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2DF698A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sous-total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FE07F0A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sous-total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68D68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faculté d´adaptation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BB96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grammaire syntax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4908A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prononciation intonation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F49DC19" w14:textId="1710E99B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message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F8D560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sous -total</w:t>
            </w:r>
          </w:p>
        </w:tc>
        <w:tc>
          <w:tcPr>
            <w:tcW w:w="21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29B45E" w14:textId="2BDAFD08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044FFE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Total</w:t>
            </w:r>
          </w:p>
        </w:tc>
      </w:tr>
      <w:tr w:rsidR="00F46FF0" w:rsidRPr="00EA73AB" w14:paraId="62B788A0" w14:textId="77777777" w:rsidTr="00F46FF0">
        <w:trPr>
          <w:trHeight w:val="282"/>
        </w:trPr>
        <w:tc>
          <w:tcPr>
            <w:tcW w:w="28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B11548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A2261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1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5B80F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10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82E29A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20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3C0EE7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2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5148F67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30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E5A4D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5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B2DC9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10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874DA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5</w:t>
            </w:r>
          </w:p>
        </w:tc>
        <w:tc>
          <w:tcPr>
            <w:tcW w:w="10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79A33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10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E23698C" w14:textId="77777777" w:rsidR="00EA73AB" w:rsidRPr="00EA73AB" w:rsidRDefault="00EA73AB" w:rsidP="00EA73AB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30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950398" w14:textId="77777777" w:rsidR="00EA73AB" w:rsidRPr="00EA73AB" w:rsidRDefault="00EA73AB" w:rsidP="00EA7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/100</w:t>
            </w:r>
          </w:p>
        </w:tc>
      </w:tr>
      <w:tr w:rsidR="00F46FF0" w:rsidRPr="00EA73AB" w14:paraId="2C742049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15AFC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C4ED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A3B8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0B1372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F5CEF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1279D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8A38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CF3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C60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C9120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185F80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149A6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530EC2DB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75334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E50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2AF8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2440B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D27C8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00F42E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631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9ABFE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EBD0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E81C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B56279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8F71D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12BFCE7A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63A86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02742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EDD20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35FFC6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A21F0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8D300E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3AC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3518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7C8F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4658B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987F6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5C80A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2ABAF176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0C8F4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200B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12F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EFBCA8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564B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9527E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8B2F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A24A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C97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00F1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3F44F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4665C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1C7B1A67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E0CDD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061AF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069E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2B1836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4C94EE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FA229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EA4B2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11B5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371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25F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91FA59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3E1A1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234398B8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0B08B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6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972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0275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B1A6E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5C6FD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3A807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13E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84C40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20A18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023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03434F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39ECF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3DA5403F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6830A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7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DF950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2547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9E5FEB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D2B7A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DC501E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A6F8F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809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F65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C7D3E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EDA6BB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2215A6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1424E421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E7A8C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FEF2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7728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919570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1EAED9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268769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930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70D46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50F12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FFACF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75A5C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6671B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48BECC30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08261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9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AC8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4FF4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32DB0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0A76C3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7AE63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A6F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C12C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A029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071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43F731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6ED3C4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5AEA6126" w14:textId="77777777" w:rsidTr="00F46FF0">
        <w:trPr>
          <w:trHeight w:val="282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C19F0" w14:textId="77777777" w:rsidR="00EA73AB" w:rsidRPr="00EA73AB" w:rsidRDefault="00EA73AB" w:rsidP="00EA73AB">
            <w:pPr>
              <w:spacing w:after="0" w:line="240" w:lineRule="auto"/>
              <w:ind w:firstLineChars="100" w:firstLine="241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fr-FR" w:eastAsia="sk-SK"/>
                <w14:ligatures w14:val="none"/>
              </w:rPr>
              <w:t>1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F77D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2E1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AEB3E6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3830FC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BBF065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209AF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5D36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5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6A3E7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AB31B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D5D2A6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FEFADB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  <w:t> </w:t>
            </w:r>
          </w:p>
        </w:tc>
      </w:tr>
      <w:tr w:rsidR="00F46FF0" w:rsidRPr="00EA73AB" w14:paraId="797D0315" w14:textId="77777777" w:rsidTr="00F46FF0">
        <w:trPr>
          <w:trHeight w:val="269"/>
        </w:trPr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D47B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sk-SK"/>
                <w14:ligatures w14:val="none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D5F2D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94227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B8EEF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74C94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96DE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598F8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1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A1F2A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A4328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0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3883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D17B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21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37FF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</w:tr>
      <w:tr w:rsidR="00EA73AB" w:rsidRPr="00EA73AB" w14:paraId="3DB34E0F" w14:textId="77777777" w:rsidTr="00F46FF0">
        <w:trPr>
          <w:trHeight w:val="269"/>
        </w:trPr>
        <w:tc>
          <w:tcPr>
            <w:tcW w:w="15685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BD326E" w14:textId="77777777" w:rsidR="00F46FF0" w:rsidRDefault="00F46FF0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</w:p>
          <w:p w14:paraId="1D526324" w14:textId="7AF84D62" w:rsidR="00F46FF0" w:rsidRDefault="00F46FF0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Pour la production orale, chaque évaluateur utilise le tableau ci-dessus et le président du jury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de la catégorie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</w:t>
            </w:r>
            <w:r w:rsidR="00044FFE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fournit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l</w:t>
            </w:r>
            <w:r w:rsidR="00044FFE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a note moyenne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. Une discussion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entre les évaluateurs 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peut suivre si les résultats sont similaires.</w:t>
            </w:r>
          </w:p>
          <w:p w14:paraId="5B021318" w14:textId="77777777" w:rsidR="00F46FF0" w:rsidRDefault="00F46FF0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</w:p>
          <w:p w14:paraId="7BE6BAA3" w14:textId="59CCDA4E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Pour la production écrite, chaque évaluateur identifie dans chaque copie s'il s'agit des fautes ou des erreurs, s' il s'agit d'une faute linguistique (d'orthographe</w:t>
            </w:r>
            <w:r w:rsidR="00F46FF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 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(-</w:t>
            </w:r>
            <w:r w:rsidR="00F46FF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0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,25points), de grammaire (</w:t>
            </w:r>
            <w:r w:rsidR="00F46FF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-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0,25-0,5 points), de syntaxe (-0,5points), de structuration de type discursif (-0,5-1 point), d'une faute de type communicatif pragmatique (ex.registre de langue ou acte de parole (-1 point), de type extralinguistique (à juger)</w:t>
            </w:r>
            <w:r w:rsidR="00F46FF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, type de message et cohérence et cohésion du texte (à enlever max. 5points)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. Chaque évaluateur propose sa note</w:t>
            </w:r>
            <w:r w:rsidR="00F46FF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totale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. Le président du jury de la catégorie fait le moyen de toutes les notes et conclut la note finale pour la PÉ. </w:t>
            </w:r>
          </w:p>
          <w:p w14:paraId="5D92E724" w14:textId="18D379DE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ab/>
            </w:r>
          </w:p>
          <w:p w14:paraId="106E34B4" w14:textId="77777777" w:rsidR="00F46FF0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Veuillez bien disinguer les trois premières places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1, 2, 3  d'au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moins  2 points.</w:t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ab/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ab/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ab/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ab/>
            </w:r>
            <w:r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ab/>
            </w:r>
          </w:p>
          <w:p w14:paraId="7D3CF0C4" w14:textId="77777777" w:rsidR="00F46FF0" w:rsidRDefault="00F46FF0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</w:p>
          <w:p w14:paraId="1946F651" w14:textId="77777777" w:rsidR="00F46FF0" w:rsidRDefault="00F46FF0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Nom de l’évaluateur : ...........................................................</w:t>
            </w:r>
          </w:p>
          <w:p w14:paraId="4BEC277A" w14:textId="77664CE5" w:rsidR="00EA73AB" w:rsidRPr="00EA73AB" w:rsidRDefault="00F46FF0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>Date et lieu : .........................................................................</w:t>
            </w:r>
            <w:r w:rsidR="00EA73AB" w:rsidRP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ab/>
            </w:r>
            <w:r w:rsidR="00EA73A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  <w:t xml:space="preserve">                                                                   Signature de l’évaluateur : ...................................................................</w:t>
            </w:r>
          </w:p>
        </w:tc>
      </w:tr>
      <w:tr w:rsidR="00EA73AB" w:rsidRPr="00EA73AB" w14:paraId="27D0C29D" w14:textId="77777777" w:rsidTr="00F46FF0">
        <w:trPr>
          <w:trHeight w:val="269"/>
        </w:trPr>
        <w:tc>
          <w:tcPr>
            <w:tcW w:w="1286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E38104" w14:textId="32596320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</w:p>
        </w:tc>
        <w:tc>
          <w:tcPr>
            <w:tcW w:w="28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D93B9E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</w:p>
        </w:tc>
      </w:tr>
      <w:tr w:rsidR="00F46FF0" w:rsidRPr="00EA73AB" w14:paraId="1795493D" w14:textId="77777777" w:rsidTr="00F46FF0">
        <w:trPr>
          <w:trHeight w:val="269"/>
        </w:trPr>
        <w:tc>
          <w:tcPr>
            <w:tcW w:w="65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C6CCF1" w14:textId="2A3C931A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</w:p>
        </w:tc>
        <w:tc>
          <w:tcPr>
            <w:tcW w:w="29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0ED19" w14:textId="77777777" w:rsidR="00EA73AB" w:rsidRPr="00EA73AB" w:rsidRDefault="00EA73AB" w:rsidP="00EA7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fr-FR" w:eastAsia="sk-SK"/>
                <w14:ligatures w14:val="none"/>
              </w:rPr>
            </w:pPr>
          </w:p>
        </w:tc>
        <w:tc>
          <w:tcPr>
            <w:tcW w:w="14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84D716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7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C3C55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0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E384D0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6AE3D3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2DB55" w14:textId="77777777" w:rsidR="00EA73AB" w:rsidRPr="00EA73AB" w:rsidRDefault="00EA73AB" w:rsidP="00EA73A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fr-FR" w:eastAsia="sk-SK"/>
                <w14:ligatures w14:val="none"/>
              </w:rPr>
            </w:pPr>
          </w:p>
        </w:tc>
      </w:tr>
    </w:tbl>
    <w:p w14:paraId="688B3A25" w14:textId="77777777" w:rsidR="00EA73AB" w:rsidRPr="00EA73AB" w:rsidRDefault="00EA73AB">
      <w:pPr>
        <w:rPr>
          <w:lang w:val="fr-FR"/>
        </w:rPr>
      </w:pPr>
    </w:p>
    <w:sectPr w:rsidR="00EA73AB" w:rsidRPr="00EA73AB" w:rsidSect="00EA73A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KwNDezMDEyMDY2NjFS0lEKTi0uzszPAykwrAUAbCdEeiwAAAA="/>
  </w:docVars>
  <w:rsids>
    <w:rsidRoot w:val="00EA73AB"/>
    <w:rsid w:val="00044FFE"/>
    <w:rsid w:val="007F0016"/>
    <w:rsid w:val="00EA73AB"/>
    <w:rsid w:val="00F46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26F851"/>
  <w15:chartTrackingRefBased/>
  <w15:docId w15:val="{74DAB8D5-4B6F-41D4-9630-DF5382AEE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k-SK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EA73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EA73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EA73A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EA73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EA73A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EA73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EA73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EA73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EA73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EA73A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EA73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EA73A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EA73AB"/>
    <w:rPr>
      <w:rFonts w:eastAsiaTheme="majorEastAsia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EA73AB"/>
    <w:rPr>
      <w:rFonts w:eastAsiaTheme="majorEastAsia" w:cstheme="majorBidi"/>
      <w:color w:val="2F5496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EA73A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EA73A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EA73A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EA73AB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EA73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EA73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EA73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EA73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EA73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EA73AB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EA73AB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EA73AB"/>
    <w:rPr>
      <w:i/>
      <w:iCs/>
      <w:color w:val="2F5496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EA73A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EA73AB"/>
    <w:rPr>
      <w:i/>
      <w:iCs/>
      <w:color w:val="2F5496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EA73A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ÍROVÁ, Jana</dc:creator>
  <cp:keywords/>
  <dc:description/>
  <cp:lastModifiedBy>BÍROVÁ, Jana</cp:lastModifiedBy>
  <cp:revision>2</cp:revision>
  <dcterms:created xsi:type="dcterms:W3CDTF">2025-02-01T15:34:00Z</dcterms:created>
  <dcterms:modified xsi:type="dcterms:W3CDTF">2025-02-01T15:57:00Z</dcterms:modified>
</cp:coreProperties>
</file>